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E56B37" w14:textId="0DAC7606" w:rsidR="003028F6" w:rsidRDefault="00DB118A" w:rsidP="00C0597D">
      <w:pPr>
        <w:jc w:val="center"/>
        <w:rPr>
          <w:b/>
          <w:bCs/>
          <w:sz w:val="40"/>
          <w:szCs w:val="40"/>
          <w:u w:val="single"/>
        </w:rPr>
      </w:pPr>
      <w:r w:rsidRPr="00DB118A">
        <w:rPr>
          <w:b/>
          <w:bCs/>
          <w:sz w:val="40"/>
          <w:szCs w:val="40"/>
          <w:u w:val="single"/>
        </w:rPr>
        <w:t>Epsilon 0.2</w:t>
      </w:r>
    </w:p>
    <w:p w14:paraId="2C386D18" w14:textId="69D23F01" w:rsidR="00DB118A" w:rsidRDefault="00C0597D" w:rsidP="00C0597D">
      <w:pPr>
        <w:jc w:val="center"/>
        <w:rPr>
          <w:b/>
          <w:bCs/>
          <w:sz w:val="40"/>
          <w:szCs w:val="40"/>
          <w:u w:val="single"/>
        </w:rPr>
      </w:pPr>
      <w:r>
        <w:rPr>
          <w:noProof/>
        </w:rPr>
        <w:drawing>
          <wp:inline distT="0" distB="0" distL="0" distR="0" wp14:anchorId="39BD8A40" wp14:editId="323C1D46">
            <wp:extent cx="5732780" cy="4293870"/>
            <wp:effectExtent l="0" t="0" r="127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780" cy="4293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0597D">
        <w:rPr>
          <w:b/>
          <w:bCs/>
          <w:noProof/>
          <w:sz w:val="40"/>
          <w:szCs w:val="40"/>
          <w:u w:val="single"/>
        </w:rPr>
        <w:drawing>
          <wp:inline distT="0" distB="0" distL="0" distR="0" wp14:anchorId="0302F570" wp14:editId="3C321EBE">
            <wp:extent cx="5732780" cy="4293870"/>
            <wp:effectExtent l="0" t="0" r="127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780" cy="4293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FA19E5" w14:textId="67C055C2" w:rsidR="00EB474E" w:rsidRDefault="00EB474E" w:rsidP="00C0597D">
      <w:pPr>
        <w:jc w:val="center"/>
        <w:rPr>
          <w:b/>
          <w:bCs/>
          <w:sz w:val="40"/>
          <w:szCs w:val="40"/>
          <w:u w:val="single"/>
        </w:rPr>
      </w:pPr>
    </w:p>
    <w:p w14:paraId="58A6DF26" w14:textId="70B2DB36" w:rsidR="00EB474E" w:rsidRDefault="00EB474E" w:rsidP="00C0597D">
      <w:pPr>
        <w:jc w:val="center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Epsilon 0.5</w:t>
      </w:r>
    </w:p>
    <w:p w14:paraId="1890937E" w14:textId="13509C6D" w:rsidR="00EB474E" w:rsidRDefault="00C0597D" w:rsidP="00C0597D">
      <w:pPr>
        <w:jc w:val="center"/>
        <w:rPr>
          <w:b/>
          <w:bCs/>
          <w:sz w:val="40"/>
          <w:szCs w:val="40"/>
          <w:u w:val="single"/>
        </w:rPr>
      </w:pPr>
      <w:r>
        <w:rPr>
          <w:noProof/>
        </w:rPr>
        <w:drawing>
          <wp:inline distT="0" distB="0" distL="0" distR="0" wp14:anchorId="7E1AF723" wp14:editId="5D45B2D2">
            <wp:extent cx="5852160" cy="438912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8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40"/>
          <w:szCs w:val="40"/>
          <w:u w:val="single"/>
        </w:rPr>
        <w:drawing>
          <wp:inline distT="0" distB="0" distL="0" distR="0" wp14:anchorId="0BF7AAE5" wp14:editId="3377BB13">
            <wp:extent cx="5852160" cy="438912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8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0F3088" w14:textId="18D525B9" w:rsidR="00FD5C6C" w:rsidRDefault="00FD5C6C" w:rsidP="00C0597D">
      <w:pPr>
        <w:jc w:val="center"/>
        <w:rPr>
          <w:b/>
          <w:bCs/>
          <w:sz w:val="40"/>
          <w:szCs w:val="40"/>
          <w:u w:val="single"/>
        </w:rPr>
      </w:pPr>
    </w:p>
    <w:p w14:paraId="4414EB78" w14:textId="6ED9AEAA" w:rsidR="001F5F73" w:rsidRDefault="001F5F73" w:rsidP="00C0597D">
      <w:pPr>
        <w:jc w:val="center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Epsilon 0.8</w:t>
      </w:r>
    </w:p>
    <w:p w14:paraId="300EA9AB" w14:textId="3B1129D3" w:rsidR="001F5F73" w:rsidRDefault="001F5F73" w:rsidP="00C0597D">
      <w:pPr>
        <w:jc w:val="center"/>
        <w:rPr>
          <w:b/>
          <w:bCs/>
          <w:sz w:val="40"/>
          <w:szCs w:val="40"/>
          <w:u w:val="single"/>
        </w:rPr>
      </w:pPr>
      <w:r w:rsidRPr="001F5F73">
        <w:rPr>
          <w:b/>
          <w:bCs/>
          <w:noProof/>
          <w:sz w:val="40"/>
          <w:szCs w:val="40"/>
        </w:rPr>
        <w:drawing>
          <wp:inline distT="0" distB="0" distL="0" distR="0" wp14:anchorId="256395BE" wp14:editId="4EDF03C8">
            <wp:extent cx="5852160" cy="438912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8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40"/>
          <w:szCs w:val="40"/>
          <w:u w:val="single"/>
        </w:rPr>
        <w:drawing>
          <wp:inline distT="0" distB="0" distL="0" distR="0" wp14:anchorId="139E357F" wp14:editId="18DEEC05">
            <wp:extent cx="5852160" cy="438912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8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65ADFD" w14:textId="77777777" w:rsidR="001F5F73" w:rsidRDefault="001F5F73" w:rsidP="00C0597D">
      <w:pPr>
        <w:jc w:val="center"/>
        <w:rPr>
          <w:b/>
          <w:bCs/>
          <w:sz w:val="40"/>
          <w:szCs w:val="40"/>
          <w:u w:val="single"/>
        </w:rPr>
      </w:pPr>
    </w:p>
    <w:p w14:paraId="4E5C032F" w14:textId="7883E143" w:rsidR="00FD5C6C" w:rsidRDefault="00FD5C6C" w:rsidP="00C0597D">
      <w:pPr>
        <w:jc w:val="center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Epsilon 0.8</w:t>
      </w:r>
      <w:r w:rsidR="001F5F73">
        <w:rPr>
          <w:b/>
          <w:bCs/>
          <w:sz w:val="40"/>
          <w:szCs w:val="40"/>
          <w:u w:val="single"/>
        </w:rPr>
        <w:t xml:space="preserve"> w decay</w:t>
      </w:r>
    </w:p>
    <w:p w14:paraId="1848F654" w14:textId="7AB2968B" w:rsidR="00C66E3E" w:rsidRPr="00DB118A" w:rsidRDefault="00C0597D" w:rsidP="00C0597D">
      <w:pPr>
        <w:jc w:val="center"/>
        <w:rPr>
          <w:b/>
          <w:bCs/>
          <w:sz w:val="40"/>
          <w:szCs w:val="40"/>
          <w:u w:val="single"/>
        </w:rPr>
      </w:pPr>
      <w:r>
        <w:rPr>
          <w:noProof/>
        </w:rPr>
        <w:drawing>
          <wp:inline distT="0" distB="0" distL="0" distR="0" wp14:anchorId="0EBE96F3" wp14:editId="3508D5B5">
            <wp:extent cx="5852160" cy="438912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8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40"/>
          <w:szCs w:val="40"/>
          <w:u w:val="single"/>
        </w:rPr>
        <w:drawing>
          <wp:inline distT="0" distB="0" distL="0" distR="0" wp14:anchorId="2A625060" wp14:editId="5E624309">
            <wp:extent cx="5852160" cy="438912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8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66E3E" w:rsidRPr="00DB118A" w:rsidSect="00C0597D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0szAzNrQwsjQwNjVX0lEKTi0uzszPAykwrAUAzkGUVCwAAAA="/>
  </w:docVars>
  <w:rsids>
    <w:rsidRoot w:val="004E49E8"/>
    <w:rsid w:val="001F5F73"/>
    <w:rsid w:val="002C2251"/>
    <w:rsid w:val="003028F6"/>
    <w:rsid w:val="004E49E8"/>
    <w:rsid w:val="00B33057"/>
    <w:rsid w:val="00C0432B"/>
    <w:rsid w:val="00C0597D"/>
    <w:rsid w:val="00C66E3E"/>
    <w:rsid w:val="00DB118A"/>
    <w:rsid w:val="00EB474E"/>
    <w:rsid w:val="00FD5C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643777"/>
  <w15:chartTrackingRefBased/>
  <w15:docId w15:val="{257B80A2-FC00-4FDE-BDA1-6FAB089C1D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0</TotalTime>
  <Pages>4</Pages>
  <Words>10</Words>
  <Characters>61</Characters>
  <Application>Microsoft Office Word</Application>
  <DocSecurity>0</DocSecurity>
  <Lines>1</Lines>
  <Paragraphs>1</Paragraphs>
  <ScaleCrop>false</ScaleCrop>
  <Company/>
  <LinksUpToDate>false</LinksUpToDate>
  <CharactersWithSpaces>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en Shaheed</dc:creator>
  <cp:keywords/>
  <dc:description/>
  <cp:lastModifiedBy>Samien Shaheed</cp:lastModifiedBy>
  <cp:revision>10</cp:revision>
  <dcterms:created xsi:type="dcterms:W3CDTF">2023-12-04T13:03:00Z</dcterms:created>
  <dcterms:modified xsi:type="dcterms:W3CDTF">2023-12-04T19:34:00Z</dcterms:modified>
</cp:coreProperties>
</file>